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3130C898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 w:rsidR="005E402E">
        <w:t>3</w:t>
      </w:r>
      <w:r w:rsidR="000451CD">
        <w:t>.</w:t>
      </w:r>
      <w:r w:rsidR="005E402E">
        <w:t>98</w:t>
      </w:r>
      <w:r w:rsidR="000451CD">
        <w:t>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100C31">
        <w:rPr>
          <w:spacing w:val="-4"/>
        </w:rPr>
        <w:t>12</w:t>
      </w:r>
      <w:r w:rsidR="000451CD">
        <w:rPr>
          <w:spacing w:val="-4"/>
        </w:rPr>
        <w:t>/202</w:t>
      </w:r>
      <w:r w:rsidR="00100C31">
        <w:rPr>
          <w:spacing w:val="-4"/>
        </w:rPr>
        <w:t>2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0451CD">
      <w:pPr>
        <w:pStyle w:val="Heading1"/>
      </w:pPr>
      <w:r>
        <w:t>TECHNICAL SKILLS</w:t>
      </w:r>
    </w:p>
    <w:p w14:paraId="0C362651" w14:textId="475A3354" w:rsidR="00767AB6" w:rsidRDefault="000451CD" w:rsidP="002B101F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>Java</w:t>
      </w:r>
      <w:r w:rsidR="00767AB6">
        <w:t>, Python</w:t>
      </w:r>
      <w:r w:rsidR="002170A4">
        <w:t>,</w:t>
      </w:r>
      <w:r w:rsidR="00312887">
        <w:t xml:space="preserve"> </w:t>
      </w:r>
      <w:r w:rsidR="00767AB6">
        <w:t>HTML, CSS, JavaScript, TypeScript, ReactJS,</w:t>
      </w:r>
      <w:r w:rsidR="002B101F">
        <w:t xml:space="preserve"> Material UI, </w:t>
      </w:r>
      <w:r w:rsidR="00B65F1C">
        <w:t xml:space="preserve">NodeJS, </w:t>
      </w:r>
      <w:r w:rsidR="00767AB6">
        <w:t>SCSS, GraphQL, SQL</w:t>
      </w:r>
      <w:r w:rsidR="00502458">
        <w:t xml:space="preserve">, </w:t>
      </w:r>
      <w:r w:rsidR="00056C24">
        <w:t>Spring</w:t>
      </w:r>
      <w:r w:rsidR="00DE3D13">
        <w:t xml:space="preserve"> Boot</w:t>
      </w:r>
      <w:r w:rsidR="00056C24">
        <w:t xml:space="preserve">, Mockito, </w:t>
      </w:r>
      <w:r w:rsidR="00DE3D13">
        <w:t xml:space="preserve">Junit, </w:t>
      </w:r>
      <w:r w:rsidR="00056C24">
        <w:t>Maven</w:t>
      </w:r>
      <w:r w:rsidR="00FB05C5">
        <w:t xml:space="preserve">, </w:t>
      </w:r>
      <w:r w:rsidR="00DE3D13">
        <w:t>MongoDB</w:t>
      </w:r>
      <w:r w:rsidR="00502458">
        <w:t>, Kafka</w:t>
      </w:r>
      <w:r w:rsidR="00767AB6">
        <w:t>.</w:t>
      </w:r>
      <w:bookmarkStart w:id="0" w:name="_GoBack"/>
      <w:bookmarkEnd w:id="0"/>
    </w:p>
    <w:p w14:paraId="1468B65D" w14:textId="58B85A75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ibraries: </w:t>
      </w:r>
      <w:r>
        <w:t xml:space="preserve">Pandas, </w:t>
      </w:r>
      <w:r w:rsidR="00DE3D13">
        <w:t xml:space="preserve">NumPy, </w:t>
      </w:r>
      <w:r>
        <w:t>Matplotlib, Java 8 Streams</w:t>
      </w:r>
      <w:r w:rsidR="00B209D0">
        <w:t>, Jackson JSON</w:t>
      </w:r>
      <w:r w:rsidR="003E646B">
        <w:t>.</w:t>
      </w:r>
    </w:p>
    <w:p w14:paraId="576664C9" w14:textId="0E3805BA" w:rsidR="007A2314" w:rsidRDefault="000451CD" w:rsidP="00901E17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,</w:t>
      </w:r>
      <w:r w:rsidR="00F810CC">
        <w:t xml:space="preserve"> </w:t>
      </w:r>
      <w:r>
        <w:t xml:space="preserve">Postman, JIRA, </w:t>
      </w:r>
      <w:r w:rsidR="00767AB6">
        <w:t>Confluence.</w:t>
      </w:r>
    </w:p>
    <w:p w14:paraId="16405B35" w14:textId="77777777" w:rsidR="00B209D0" w:rsidRDefault="00B209D0" w:rsidP="00901E17">
      <w:pPr>
        <w:pStyle w:val="BodyText"/>
        <w:spacing w:before="23" w:line="259" w:lineRule="auto"/>
        <w:ind w:left="100" w:right="150" w:firstLine="0"/>
      </w:pPr>
    </w:p>
    <w:p w14:paraId="3BE6EB5B" w14:textId="77777777" w:rsidR="000342BD" w:rsidRDefault="00140274">
      <w:pPr>
        <w:pStyle w:val="Heading1"/>
        <w:spacing w:before="0"/>
      </w:pPr>
      <w:r>
        <w:t>TECHNICAL EXPERIENCE</w:t>
      </w:r>
    </w:p>
    <w:p w14:paraId="3C79A0EF" w14:textId="397B8DA9" w:rsidR="004E3B9B" w:rsidRDefault="004E3B9B" w:rsidP="004E3B9B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Software Engineer Intern, Domo Inc.                                                                                                                                  </w:t>
      </w:r>
      <w:r>
        <w:rPr>
          <w:sz w:val="20"/>
        </w:rPr>
        <w:t>05/2022 –</w:t>
      </w:r>
      <w:r>
        <w:rPr>
          <w:spacing w:val="-2"/>
          <w:sz w:val="20"/>
        </w:rPr>
        <w:t xml:space="preserve"> Present</w:t>
      </w:r>
    </w:p>
    <w:p w14:paraId="211FC5B8" w14:textId="5E0FECFF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>D</w:t>
      </w:r>
      <w:r w:rsidRPr="004E3B9B">
        <w:rPr>
          <w:position w:val="2"/>
          <w:sz w:val="20"/>
        </w:rPr>
        <w:t>esign</w:t>
      </w:r>
      <w:r>
        <w:rPr>
          <w:position w:val="2"/>
          <w:sz w:val="20"/>
        </w:rPr>
        <w:t>ed</w:t>
      </w:r>
      <w:r w:rsidRPr="004E3B9B">
        <w:rPr>
          <w:position w:val="2"/>
          <w:sz w:val="20"/>
        </w:rPr>
        <w:t xml:space="preserve"> the best tech solutions to solve business problems by producing conceptual and component-level architectures</w:t>
      </w:r>
      <w:r>
        <w:rPr>
          <w:position w:val="2"/>
          <w:sz w:val="20"/>
        </w:rPr>
        <w:t>.</w:t>
      </w:r>
    </w:p>
    <w:p w14:paraId="5AF0F5F7" w14:textId="50E02AF4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Pr="004E3B9B">
        <w:rPr>
          <w:sz w:val="20"/>
        </w:rPr>
        <w:t>esign</w:t>
      </w:r>
      <w:r>
        <w:rPr>
          <w:sz w:val="20"/>
        </w:rPr>
        <w:t>ed</w:t>
      </w:r>
      <w:r w:rsidRPr="004E3B9B">
        <w:rPr>
          <w:sz w:val="20"/>
        </w:rPr>
        <w:t>, develop</w:t>
      </w:r>
      <w:r>
        <w:rPr>
          <w:sz w:val="20"/>
        </w:rPr>
        <w:t>ed</w:t>
      </w:r>
      <w:r w:rsidR="00CC75A5">
        <w:rPr>
          <w:sz w:val="20"/>
        </w:rPr>
        <w:t>,</w:t>
      </w:r>
      <w:r w:rsidRPr="004E3B9B">
        <w:rPr>
          <w:sz w:val="20"/>
        </w:rPr>
        <w:t xml:space="preserve"> and support</w:t>
      </w:r>
      <w:r>
        <w:rPr>
          <w:sz w:val="20"/>
        </w:rPr>
        <w:t>ed</w:t>
      </w:r>
      <w:r w:rsidRPr="004E3B9B">
        <w:rPr>
          <w:sz w:val="20"/>
        </w:rPr>
        <w:t xml:space="preserve"> robust enterprise web applications utilizing </w:t>
      </w:r>
      <w:r w:rsidR="00AF322F">
        <w:rPr>
          <w:sz w:val="20"/>
        </w:rPr>
        <w:t xml:space="preserve">Figma, </w:t>
      </w:r>
      <w:r w:rsidRPr="004E3B9B">
        <w:rPr>
          <w:sz w:val="20"/>
        </w:rPr>
        <w:t>TypeScript</w:t>
      </w:r>
      <w:r w:rsidR="00941C24">
        <w:rPr>
          <w:sz w:val="20"/>
        </w:rPr>
        <w:t>,</w:t>
      </w:r>
      <w:r w:rsidRPr="004E3B9B">
        <w:rPr>
          <w:sz w:val="20"/>
        </w:rPr>
        <w:t xml:space="preserve"> </w:t>
      </w:r>
      <w:r w:rsidR="00CC75A5">
        <w:rPr>
          <w:sz w:val="20"/>
        </w:rPr>
        <w:t xml:space="preserve">and </w:t>
      </w:r>
      <w:r w:rsidRPr="004E3B9B">
        <w:rPr>
          <w:sz w:val="20"/>
        </w:rPr>
        <w:t>React-Redux</w:t>
      </w:r>
      <w:r>
        <w:rPr>
          <w:sz w:val="20"/>
        </w:rPr>
        <w:t>.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0EA380D0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</w:t>
      </w:r>
      <w:r w:rsidR="00CC75A5">
        <w:rPr>
          <w:position w:val="2"/>
          <w:sz w:val="20"/>
        </w:rPr>
        <w:t xml:space="preserve">the </w:t>
      </w:r>
      <w:r>
        <w:rPr>
          <w:position w:val="2"/>
          <w:sz w:val="20"/>
        </w:rPr>
        <w:t xml:space="preserve">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01580C12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</w:t>
      </w:r>
      <w:r w:rsidR="002D17BB">
        <w:rPr>
          <w:sz w:val="20"/>
        </w:rPr>
        <w:t>s</w:t>
      </w:r>
      <w:r>
        <w:rPr>
          <w:sz w:val="20"/>
        </w:rPr>
        <w:t xml:space="preserve"> using PL/SQL.</w:t>
      </w:r>
    </w:p>
    <w:p w14:paraId="681CF0DD" w14:textId="6D845E21" w:rsidR="000342BD" w:rsidRDefault="00B7222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 and GraphQL</w:t>
      </w:r>
      <w:r w:rsidR="00140274">
        <w:rPr>
          <w:sz w:val="20"/>
        </w:rPr>
        <w:t>.</w:t>
      </w:r>
    </w:p>
    <w:p w14:paraId="39512C2C" w14:textId="1E9258C7" w:rsidR="000342BD" w:rsidRPr="00003244" w:rsidRDefault="00003244" w:rsidP="0000324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 w:rsidRPr="00003244">
        <w:rPr>
          <w:sz w:val="20"/>
        </w:rPr>
        <w:t xml:space="preserve">Written unit test cases using Junit and Mockito and </w:t>
      </w:r>
      <w:r>
        <w:rPr>
          <w:sz w:val="20"/>
        </w:rPr>
        <w:t>m</w:t>
      </w:r>
      <w:r w:rsidRPr="00003244">
        <w:rPr>
          <w:sz w:val="20"/>
        </w:rPr>
        <w:t xml:space="preserve">anaged the OMS team </w:t>
      </w:r>
      <w:r w:rsidR="00A3703A">
        <w:rPr>
          <w:sz w:val="20"/>
        </w:rPr>
        <w:t>to</w:t>
      </w:r>
      <w:r w:rsidRPr="00003244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46003D2E" w14:textId="442B2E1E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 xml:space="preserve">01/2022 – </w:t>
      </w:r>
      <w:r w:rsidR="005E402E">
        <w:rPr>
          <w:sz w:val="20"/>
        </w:rPr>
        <w:t>05/2022</w:t>
      </w:r>
    </w:p>
    <w:p w14:paraId="1237ECA6" w14:textId="693A16DE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</w:t>
      </w:r>
      <w:r w:rsidR="00B209D0">
        <w:rPr>
          <w:sz w:val="20"/>
        </w:rPr>
        <w:t>,</w:t>
      </w:r>
      <w:r>
        <w:rPr>
          <w:sz w:val="20"/>
        </w:rPr>
        <w:t xml:space="preserve"> and GLSL</w:t>
      </w:r>
      <w:r w:rsidR="00F72F25">
        <w:rPr>
          <w:sz w:val="20"/>
        </w:rPr>
        <w:t xml:space="preserve"> and demonstrated understanding of graphics pipeline</w:t>
      </w:r>
      <w:r>
        <w:rPr>
          <w:sz w:val="20"/>
        </w:rPr>
        <w:t>.</w:t>
      </w:r>
    </w:p>
    <w:p w14:paraId="0C26C27F" w14:textId="3A5EDFDE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and reflection by writing complex GPU shaders.</w:t>
      </w:r>
    </w:p>
    <w:p w14:paraId="67C1CE0A" w14:textId="359F6B91" w:rsidR="004A364B" w:rsidRDefault="005E402E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Designing Video Conference Applications to Hold TAs office hours                                                                            </w:t>
      </w:r>
      <w:r w:rsidR="004A364B">
        <w:rPr>
          <w:sz w:val="20"/>
        </w:rPr>
        <w:t xml:space="preserve">01/2022 – </w:t>
      </w:r>
      <w:r>
        <w:rPr>
          <w:sz w:val="20"/>
        </w:rPr>
        <w:t>05/2022</w:t>
      </w:r>
    </w:p>
    <w:p w14:paraId="110A43DB" w14:textId="01F69F5C" w:rsidR="004A364B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As part of the Advanced HCI course, I researched video conference applications from Psychology, Design, Cognition, and Computer Science perspective to improve UX for the T</w:t>
      </w:r>
      <w:r w:rsidR="000477BE">
        <w:rPr>
          <w:sz w:val="20"/>
        </w:rPr>
        <w:t>A</w:t>
      </w:r>
      <w:r>
        <w:rPr>
          <w:sz w:val="20"/>
        </w:rPr>
        <w:t>s office hours.</w:t>
      </w:r>
    </w:p>
    <w:p w14:paraId="51D9E374" w14:textId="582E3FF2" w:rsidR="004A364B" w:rsidRPr="007413EA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Used contextual inquiry and prototype design research methods, and the findings are documented as a research paper.</w:t>
      </w:r>
      <w:r w:rsidR="004A364B"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7AC4DCC5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>LM with Dirichlet smoothing outperformed</w:t>
      </w:r>
      <w:r w:rsidR="00911CB2">
        <w:rPr>
          <w:sz w:val="20"/>
        </w:rPr>
        <w:t>.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4CF75A4D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>web application</w:t>
      </w:r>
      <w:r w:rsidR="00643CDE">
        <w:rPr>
          <w:sz w:val="20"/>
        </w:rPr>
        <w:t>s</w:t>
      </w:r>
      <w:r w:rsidR="00056707">
        <w:rPr>
          <w:sz w:val="20"/>
        </w:rPr>
        <w:t xml:space="preserve">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2BB1252E" w14:textId="7F839890" w:rsidR="0023725E" w:rsidRPr="00911CB2" w:rsidRDefault="00140274" w:rsidP="00911CB2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>authentication and identity features</w:t>
      </w:r>
      <w:r w:rsidR="00643CDE">
        <w:rPr>
          <w:sz w:val="20"/>
        </w:rPr>
        <w:t>, developed single sign-on and role-based accessibility,</w:t>
      </w:r>
      <w:r w:rsidR="00911CB2">
        <w:rPr>
          <w:sz w:val="20"/>
        </w:rPr>
        <w:t xml:space="preserve"> and d</w:t>
      </w:r>
      <w:r w:rsidR="004263F0" w:rsidRPr="00911CB2">
        <w:rPr>
          <w:sz w:val="20"/>
        </w:rPr>
        <w:t>eployed on</w:t>
      </w:r>
      <w:r w:rsidR="00911CB2">
        <w:rPr>
          <w:sz w:val="20"/>
        </w:rPr>
        <w:t xml:space="preserve"> </w:t>
      </w:r>
      <w:r w:rsidR="00643CDE">
        <w:rPr>
          <w:sz w:val="20"/>
        </w:rPr>
        <w:t xml:space="preserve">the </w:t>
      </w:r>
      <w:r w:rsidR="004263F0" w:rsidRPr="00911CB2">
        <w:rPr>
          <w:sz w:val="20"/>
        </w:rPr>
        <w:t>Amazon EC2 server</w:t>
      </w:r>
      <w:r w:rsidR="00911CB2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C55654B" w14:textId="750281C1" w:rsidR="004C5362" w:rsidRDefault="004C5362" w:rsidP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r w:rsidR="00B209D0">
        <w:rPr>
          <w:sz w:val="20"/>
        </w:rPr>
        <w:t xml:space="preserve">NGO)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131BBC77" w14:textId="124500C4" w:rsidR="004C5362" w:rsidRDefault="004C5362" w:rsidP="004C5362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Taught science and mathematics for rural, government primary school</w:t>
      </w:r>
      <w:r w:rsidR="00864B70">
        <w:rPr>
          <w:sz w:val="20"/>
        </w:rPr>
        <w:t xml:space="preserve"> children</w:t>
      </w:r>
      <w:r>
        <w:rPr>
          <w:sz w:val="20"/>
        </w:rPr>
        <w:t>.</w:t>
      </w:r>
    </w:p>
    <w:p w14:paraId="3A33602D" w14:textId="1A40B5B9" w:rsidR="000342BD" w:rsidRDefault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r w:rsidR="00B209D0">
        <w:rPr>
          <w:sz w:val="20"/>
        </w:rPr>
        <w:t xml:space="preserve">NGO)                                                                                                       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37FABC3" w14:textId="26F426DC" w:rsidR="006204AF" w:rsidRPr="00A92C4D" w:rsidRDefault="00304707" w:rsidP="00A92C4D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aught </w:t>
      </w:r>
      <w:r w:rsidR="004C5362">
        <w:rPr>
          <w:sz w:val="20"/>
        </w:rPr>
        <w:t xml:space="preserve">basic programming </w:t>
      </w:r>
      <w:r w:rsidR="00643CDE">
        <w:rPr>
          <w:sz w:val="20"/>
        </w:rPr>
        <w:t>to</w:t>
      </w:r>
      <w:r w:rsidR="004C5362">
        <w:rPr>
          <w:sz w:val="20"/>
        </w:rPr>
        <w:t xml:space="preserve"> high school student</w:t>
      </w:r>
      <w:r w:rsidR="00B7222A">
        <w:rPr>
          <w:sz w:val="20"/>
        </w:rPr>
        <w:t>s</w:t>
      </w:r>
      <w:r w:rsidR="004C5362">
        <w:rPr>
          <w:sz w:val="20"/>
        </w:rPr>
        <w:t xml:space="preserve"> using Scratch and </w:t>
      </w:r>
      <w:r w:rsidR="00B7222A">
        <w:rPr>
          <w:sz w:val="20"/>
        </w:rPr>
        <w:t>guided</w:t>
      </w:r>
      <w:r w:rsidR="004C5362">
        <w:rPr>
          <w:sz w:val="20"/>
        </w:rPr>
        <w:t xml:space="preserve"> </w:t>
      </w:r>
      <w:r w:rsidR="00B7222A">
        <w:rPr>
          <w:sz w:val="20"/>
        </w:rPr>
        <w:t xml:space="preserve">them </w:t>
      </w:r>
      <w:r w:rsidR="004C5362">
        <w:rPr>
          <w:sz w:val="20"/>
        </w:rPr>
        <w:t>to create a game</w:t>
      </w:r>
      <w:r w:rsidR="00140274">
        <w:rPr>
          <w:sz w:val="20"/>
        </w:rPr>
        <w:t>.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rwUATDqnnywAAAA="/>
  </w:docVars>
  <w:rsids>
    <w:rsidRoot w:val="000342BD"/>
    <w:rsid w:val="00003244"/>
    <w:rsid w:val="0001774C"/>
    <w:rsid w:val="000342BD"/>
    <w:rsid w:val="00034DB5"/>
    <w:rsid w:val="000451CD"/>
    <w:rsid w:val="000477BE"/>
    <w:rsid w:val="00056707"/>
    <w:rsid w:val="00056A8F"/>
    <w:rsid w:val="00056C24"/>
    <w:rsid w:val="000B745E"/>
    <w:rsid w:val="000C2535"/>
    <w:rsid w:val="000D01AC"/>
    <w:rsid w:val="000E2B96"/>
    <w:rsid w:val="00100C31"/>
    <w:rsid w:val="00116FCF"/>
    <w:rsid w:val="00136056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A4890"/>
    <w:rsid w:val="002B101F"/>
    <w:rsid w:val="002B4E79"/>
    <w:rsid w:val="002D17BB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2666"/>
    <w:rsid w:val="00353A3E"/>
    <w:rsid w:val="0037301C"/>
    <w:rsid w:val="00374869"/>
    <w:rsid w:val="003D17AC"/>
    <w:rsid w:val="003E646B"/>
    <w:rsid w:val="003E6D02"/>
    <w:rsid w:val="004263F0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E3966"/>
    <w:rsid w:val="005E402E"/>
    <w:rsid w:val="006204AF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3021"/>
    <w:rsid w:val="00767AB6"/>
    <w:rsid w:val="007800FD"/>
    <w:rsid w:val="007A2314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901E17"/>
    <w:rsid w:val="00911CB2"/>
    <w:rsid w:val="00935F38"/>
    <w:rsid w:val="00940F60"/>
    <w:rsid w:val="00941C24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4A96"/>
    <w:rsid w:val="00B209D0"/>
    <w:rsid w:val="00B460E7"/>
    <w:rsid w:val="00B538E6"/>
    <w:rsid w:val="00B65F1C"/>
    <w:rsid w:val="00B7222A"/>
    <w:rsid w:val="00B80DA2"/>
    <w:rsid w:val="00BC2CE7"/>
    <w:rsid w:val="00C059E0"/>
    <w:rsid w:val="00C32B6E"/>
    <w:rsid w:val="00C437C5"/>
    <w:rsid w:val="00C54EE6"/>
    <w:rsid w:val="00CC75A5"/>
    <w:rsid w:val="00D019E7"/>
    <w:rsid w:val="00D45F79"/>
    <w:rsid w:val="00DB0BE2"/>
    <w:rsid w:val="00DE3D13"/>
    <w:rsid w:val="00E50FB7"/>
    <w:rsid w:val="00EA6AF8"/>
    <w:rsid w:val="00ED1D1A"/>
    <w:rsid w:val="00ED4A8E"/>
    <w:rsid w:val="00F00B7F"/>
    <w:rsid w:val="00F34F73"/>
    <w:rsid w:val="00F4473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07</Words>
  <Characters>460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4</cp:revision>
  <cp:lastPrinted>2022-05-26T07:59:00Z</cp:lastPrinted>
  <dcterms:created xsi:type="dcterms:W3CDTF">2022-06-27T23:23:00Z</dcterms:created>
  <dcterms:modified xsi:type="dcterms:W3CDTF">2022-06-30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